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6F1AD3" w14:textId="26BFFBA3" w:rsidR="04261593" w:rsidRPr="00243D44" w:rsidRDefault="04261593" w:rsidP="04261593">
      <w:pPr>
        <w:rPr>
          <w:b/>
          <w:bCs/>
          <w:sz w:val="26"/>
          <w:szCs w:val="26"/>
          <w:highlight w:val="yellow"/>
        </w:rPr>
      </w:pPr>
      <w:r w:rsidRPr="00243D44">
        <w:rPr>
          <w:b/>
          <w:bCs/>
          <w:sz w:val="26"/>
          <w:szCs w:val="26"/>
          <w:highlight w:val="yellow"/>
        </w:rPr>
        <w:t xml:space="preserve">Instructions </w:t>
      </w:r>
      <w:r w:rsidR="00243D44" w:rsidRPr="00243D44">
        <w:rPr>
          <w:b/>
          <w:bCs/>
          <w:sz w:val="26"/>
          <w:szCs w:val="26"/>
          <w:highlight w:val="yellow"/>
        </w:rPr>
        <w:t>on Dropbox IRB\Coordination\2018_03_13image capture notes</w:t>
      </w:r>
    </w:p>
    <w:p w14:paraId="34EC886A" w14:textId="064EDB0F" w:rsidR="04261593" w:rsidRDefault="04261593" w:rsidP="04261593">
      <w:pPr>
        <w:rPr>
          <w:b/>
          <w:bCs/>
          <w:sz w:val="26"/>
          <w:szCs w:val="26"/>
        </w:rPr>
      </w:pPr>
    </w:p>
    <w:p w14:paraId="3F3D3382" w14:textId="77777777" w:rsidR="00C55453" w:rsidRPr="00FE3A81" w:rsidRDefault="004F06A7">
      <w:pPr>
        <w:rPr>
          <w:b/>
          <w:sz w:val="26"/>
        </w:rPr>
      </w:pPr>
      <w:r w:rsidRPr="00FE3A81">
        <w:rPr>
          <w:b/>
          <w:sz w:val="26"/>
        </w:rPr>
        <w:t xml:space="preserve">Websites to </w:t>
      </w:r>
      <w:proofErr w:type="gramStart"/>
      <w:r w:rsidRPr="00FE3A81">
        <w:rPr>
          <w:b/>
          <w:sz w:val="26"/>
        </w:rPr>
        <w:t>be used</w:t>
      </w:r>
      <w:proofErr w:type="gramEnd"/>
      <w:r w:rsidRPr="00FE3A81">
        <w:rPr>
          <w:b/>
          <w:sz w:val="26"/>
        </w:rPr>
        <w:t xml:space="preserve"> during the experiment</w:t>
      </w:r>
    </w:p>
    <w:p w14:paraId="672A6659" w14:textId="77777777" w:rsidR="00FE3A81" w:rsidRDefault="00FE3A8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FE3A81" w14:paraId="42B2A6E3" w14:textId="77777777" w:rsidTr="00FE3A81">
        <w:trPr>
          <w:tblHeader/>
        </w:trPr>
        <w:tc>
          <w:tcPr>
            <w:tcW w:w="2324" w:type="dxa"/>
          </w:tcPr>
          <w:p w14:paraId="26803F5C" w14:textId="77777777" w:rsidR="00FE3A81" w:rsidRDefault="00FE3A81">
            <w:pPr>
              <w:rPr>
                <w:b/>
              </w:rPr>
            </w:pPr>
            <w:r>
              <w:rPr>
                <w:b/>
              </w:rPr>
              <w:t>Website</w:t>
            </w:r>
          </w:p>
        </w:tc>
        <w:tc>
          <w:tcPr>
            <w:tcW w:w="2324" w:type="dxa"/>
          </w:tcPr>
          <w:p w14:paraId="0C35460A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USA</w:t>
            </w:r>
          </w:p>
        </w:tc>
        <w:tc>
          <w:tcPr>
            <w:tcW w:w="2325" w:type="dxa"/>
          </w:tcPr>
          <w:p w14:paraId="0E08C26F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Australia</w:t>
            </w:r>
          </w:p>
        </w:tc>
        <w:tc>
          <w:tcPr>
            <w:tcW w:w="2325" w:type="dxa"/>
          </w:tcPr>
          <w:p w14:paraId="1846581F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New Zealand</w:t>
            </w:r>
          </w:p>
        </w:tc>
        <w:tc>
          <w:tcPr>
            <w:tcW w:w="2325" w:type="dxa"/>
          </w:tcPr>
          <w:p w14:paraId="6E4E4AFC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Scotland</w:t>
            </w:r>
          </w:p>
        </w:tc>
        <w:tc>
          <w:tcPr>
            <w:tcW w:w="2325" w:type="dxa"/>
          </w:tcPr>
          <w:p w14:paraId="676061D7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South Africa</w:t>
            </w:r>
          </w:p>
        </w:tc>
      </w:tr>
      <w:tr w:rsidR="00AE0A34" w:rsidRPr="00FE3A81" w14:paraId="104BD38E" w14:textId="77777777" w:rsidTr="00FE3A81">
        <w:tc>
          <w:tcPr>
            <w:tcW w:w="2324" w:type="dxa"/>
          </w:tcPr>
          <w:p w14:paraId="7E91BF44" w14:textId="77777777" w:rsidR="00AE0A34" w:rsidRPr="00FE3A81" w:rsidRDefault="00AE0A34" w:rsidP="00AE0A34">
            <w:proofErr w:type="spellStart"/>
            <w:r>
              <w:t>A</w:t>
            </w:r>
            <w:r w:rsidRPr="00FE3A81">
              <w:t>dcash</w:t>
            </w:r>
            <w:proofErr w:type="spellEnd"/>
          </w:p>
        </w:tc>
        <w:tc>
          <w:tcPr>
            <w:tcW w:w="2324" w:type="dxa"/>
          </w:tcPr>
          <w:p w14:paraId="33096EF0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A37501D" w14:textId="77777777" w:rsidR="00AE0A34" w:rsidRPr="00FE3A81" w:rsidRDefault="00AE0A34" w:rsidP="00966411"/>
        </w:tc>
        <w:tc>
          <w:tcPr>
            <w:tcW w:w="2325" w:type="dxa"/>
          </w:tcPr>
          <w:p w14:paraId="5DAB6C7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2EB378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A05A809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A706431" w14:textId="77777777" w:rsidTr="00FE3A81">
        <w:tc>
          <w:tcPr>
            <w:tcW w:w="2324" w:type="dxa"/>
          </w:tcPr>
          <w:p w14:paraId="740E499F" w14:textId="77777777" w:rsidR="00AE0A34" w:rsidRPr="00FE3A81" w:rsidRDefault="00AE0A34" w:rsidP="00AE0A34">
            <w:proofErr w:type="spellStart"/>
            <w:r>
              <w:t>Adfly</w:t>
            </w:r>
            <w:proofErr w:type="spellEnd"/>
          </w:p>
        </w:tc>
        <w:tc>
          <w:tcPr>
            <w:tcW w:w="2324" w:type="dxa"/>
          </w:tcPr>
          <w:p w14:paraId="7E0CB7FE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A39BBE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1C8F39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2A3D3E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D0B940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0E38BB9" w14:textId="77777777" w:rsidTr="00FE3A81">
        <w:tc>
          <w:tcPr>
            <w:tcW w:w="2324" w:type="dxa"/>
          </w:tcPr>
          <w:p w14:paraId="74713A51" w14:textId="77777777" w:rsidR="00AE0A34" w:rsidRPr="00FE3A81" w:rsidRDefault="00AE0A34" w:rsidP="00AE0A34">
            <w:r>
              <w:t>Adobe</w:t>
            </w:r>
          </w:p>
        </w:tc>
        <w:tc>
          <w:tcPr>
            <w:tcW w:w="2324" w:type="dxa"/>
          </w:tcPr>
          <w:p w14:paraId="41E61A33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2A5697B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E27B00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0061E4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EAFD9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B1D103D" w14:textId="77777777" w:rsidTr="00FE3A81">
        <w:tc>
          <w:tcPr>
            <w:tcW w:w="2324" w:type="dxa"/>
          </w:tcPr>
          <w:p w14:paraId="3454B58F" w14:textId="77777777" w:rsidR="00AE0A34" w:rsidRPr="00FE3A81" w:rsidRDefault="00AE0A34" w:rsidP="00AE0A34">
            <w:proofErr w:type="spellStart"/>
            <w:r>
              <w:t>AirBnB</w:t>
            </w:r>
            <w:proofErr w:type="spellEnd"/>
          </w:p>
        </w:tc>
        <w:tc>
          <w:tcPr>
            <w:tcW w:w="2324" w:type="dxa"/>
          </w:tcPr>
          <w:p w14:paraId="2AA7E72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AE3BE76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B94D5A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DEEC66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656B9AB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F8B8B96" w14:textId="77777777" w:rsidTr="00FE3A81">
        <w:tc>
          <w:tcPr>
            <w:tcW w:w="2324" w:type="dxa"/>
          </w:tcPr>
          <w:p w14:paraId="42CC163D" w14:textId="77777777" w:rsidR="00AE0A34" w:rsidRPr="00FE3A81" w:rsidRDefault="00AE0A34" w:rsidP="00AE0A34">
            <w:proofErr w:type="spellStart"/>
            <w:r>
              <w:t>AliExpress</w:t>
            </w:r>
            <w:proofErr w:type="spellEnd"/>
          </w:p>
        </w:tc>
        <w:tc>
          <w:tcPr>
            <w:tcW w:w="2324" w:type="dxa"/>
          </w:tcPr>
          <w:p w14:paraId="18F67DA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5FB081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49F31C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312826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2486C05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E52EF2E" w14:textId="77777777" w:rsidTr="00FE3A81">
        <w:tc>
          <w:tcPr>
            <w:tcW w:w="2324" w:type="dxa"/>
          </w:tcPr>
          <w:p w14:paraId="2D2E5FB2" w14:textId="77777777" w:rsidR="00AE0A34" w:rsidRPr="00FE3A81" w:rsidRDefault="00AE0A34" w:rsidP="00AE0A34">
            <w:r>
              <w:t>Amazon</w:t>
            </w:r>
          </w:p>
        </w:tc>
        <w:tc>
          <w:tcPr>
            <w:tcW w:w="2324" w:type="dxa"/>
          </w:tcPr>
          <w:p w14:paraId="1551937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40B404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101652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B99056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299C43A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AB9588A" w14:textId="77777777" w:rsidTr="00FE3A81">
        <w:tc>
          <w:tcPr>
            <w:tcW w:w="2324" w:type="dxa"/>
          </w:tcPr>
          <w:p w14:paraId="484F9C4E" w14:textId="77777777" w:rsidR="00AE0A34" w:rsidRPr="00FE3A81" w:rsidRDefault="00AE0A34" w:rsidP="00AE0A34">
            <w:r>
              <w:t>Battle</w:t>
            </w:r>
          </w:p>
        </w:tc>
        <w:tc>
          <w:tcPr>
            <w:tcW w:w="2324" w:type="dxa"/>
          </w:tcPr>
          <w:p w14:paraId="2FC106A0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DDBEF00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61D77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CF2D8B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FB78278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5AD4EBD3" w14:textId="77777777" w:rsidTr="00FE3A81">
        <w:tc>
          <w:tcPr>
            <w:tcW w:w="2324" w:type="dxa"/>
          </w:tcPr>
          <w:p w14:paraId="5724BD0B" w14:textId="77777777" w:rsidR="00AE0A34" w:rsidRPr="00FE3A81" w:rsidRDefault="00AE0A34" w:rsidP="00AE0A34">
            <w:r>
              <w:t>Dropbox</w:t>
            </w:r>
          </w:p>
        </w:tc>
        <w:tc>
          <w:tcPr>
            <w:tcW w:w="2324" w:type="dxa"/>
          </w:tcPr>
          <w:p w14:paraId="0BF38BBE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726491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FC3994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562CB0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CE0A41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40E09AE" w14:textId="77777777" w:rsidTr="00FE3A81">
        <w:tc>
          <w:tcPr>
            <w:tcW w:w="2324" w:type="dxa"/>
          </w:tcPr>
          <w:p w14:paraId="35D3D820" w14:textId="77777777" w:rsidR="00AE0A34" w:rsidRPr="00FE3A81" w:rsidRDefault="00AE0A34" w:rsidP="00AE0A34">
            <w:proofErr w:type="spellStart"/>
            <w:r>
              <w:t>Ebay</w:t>
            </w:r>
            <w:proofErr w:type="spellEnd"/>
          </w:p>
        </w:tc>
        <w:tc>
          <w:tcPr>
            <w:tcW w:w="2324" w:type="dxa"/>
          </w:tcPr>
          <w:p w14:paraId="6ABC5ABD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8B4751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2EBF3C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D98A12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946DB8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ADE8F8A" w14:textId="77777777" w:rsidTr="00FE3A81">
        <w:tc>
          <w:tcPr>
            <w:tcW w:w="2324" w:type="dxa"/>
          </w:tcPr>
          <w:p w14:paraId="2DA8571F" w14:textId="77777777" w:rsidR="00AE0A34" w:rsidRPr="00FE3A81" w:rsidRDefault="00AE0A34" w:rsidP="00AE0A34">
            <w:r>
              <w:t>Expedia</w:t>
            </w:r>
          </w:p>
        </w:tc>
        <w:tc>
          <w:tcPr>
            <w:tcW w:w="2324" w:type="dxa"/>
          </w:tcPr>
          <w:p w14:paraId="43C354A8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57FA147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997CC1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10FFD3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B699379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218FD63" w14:textId="77777777" w:rsidTr="00FE3A81">
        <w:tc>
          <w:tcPr>
            <w:tcW w:w="2324" w:type="dxa"/>
          </w:tcPr>
          <w:p w14:paraId="58EEE1C6" w14:textId="77777777" w:rsidR="00AE0A34" w:rsidRPr="00FE3A81" w:rsidRDefault="00AE0A34" w:rsidP="00AE0A34">
            <w:r>
              <w:t>Flipkart</w:t>
            </w:r>
          </w:p>
        </w:tc>
        <w:tc>
          <w:tcPr>
            <w:tcW w:w="2324" w:type="dxa"/>
          </w:tcPr>
          <w:p w14:paraId="0FDFCD0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FE9F23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F72F64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8CE6F9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1CDCEA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BE94974" w14:textId="77777777" w:rsidTr="00FE3A81">
        <w:tc>
          <w:tcPr>
            <w:tcW w:w="2324" w:type="dxa"/>
          </w:tcPr>
          <w:p w14:paraId="68B7A684" w14:textId="77777777" w:rsidR="00AE0A34" w:rsidRPr="00FE3A81" w:rsidRDefault="00AE0A34" w:rsidP="00AE0A34">
            <w:proofErr w:type="spellStart"/>
            <w:r>
              <w:t>Giphy</w:t>
            </w:r>
            <w:proofErr w:type="spellEnd"/>
          </w:p>
        </w:tc>
        <w:tc>
          <w:tcPr>
            <w:tcW w:w="2324" w:type="dxa"/>
          </w:tcPr>
          <w:p w14:paraId="21615E5F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09FC242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BB9E25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3DE523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2E56223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44D64AC" w14:textId="77777777" w:rsidTr="00FE3A81">
        <w:tc>
          <w:tcPr>
            <w:tcW w:w="2324" w:type="dxa"/>
          </w:tcPr>
          <w:p w14:paraId="6392BEA8" w14:textId="77777777" w:rsidR="00AE0A34" w:rsidRPr="00FE3A81" w:rsidRDefault="00AE0A34" w:rsidP="00AE0A34">
            <w:proofErr w:type="spellStart"/>
            <w:r>
              <w:t>Github</w:t>
            </w:r>
            <w:proofErr w:type="spellEnd"/>
          </w:p>
        </w:tc>
        <w:tc>
          <w:tcPr>
            <w:tcW w:w="2324" w:type="dxa"/>
          </w:tcPr>
          <w:p w14:paraId="6E1A861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B4DA82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7547A0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043CB0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7459315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5950B72E" w14:textId="77777777" w:rsidTr="00FE3A81">
        <w:tc>
          <w:tcPr>
            <w:tcW w:w="2324" w:type="dxa"/>
          </w:tcPr>
          <w:p w14:paraId="043A2171" w14:textId="77777777" w:rsidR="00AE0A34" w:rsidRPr="00FE3A81" w:rsidRDefault="00AE0A34" w:rsidP="00AE0A34">
            <w:proofErr w:type="spellStart"/>
            <w:r>
              <w:t>Godaddy</w:t>
            </w:r>
            <w:proofErr w:type="spellEnd"/>
          </w:p>
        </w:tc>
        <w:tc>
          <w:tcPr>
            <w:tcW w:w="2324" w:type="dxa"/>
          </w:tcPr>
          <w:p w14:paraId="6A3A548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537F28F" w14:textId="3F068C24" w:rsidR="00AE0A34" w:rsidRPr="00FE3A81" w:rsidRDefault="00E9594A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DFB9E20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0DF9E5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E871B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CD1E332" w14:textId="77777777" w:rsidTr="00FE3A81">
        <w:tc>
          <w:tcPr>
            <w:tcW w:w="2324" w:type="dxa"/>
          </w:tcPr>
          <w:p w14:paraId="42321354" w14:textId="77777777" w:rsidR="00AE0A34" w:rsidRPr="00FE3A81" w:rsidRDefault="00AE0A34" w:rsidP="00AE0A34">
            <w:r>
              <w:t>Netflix</w:t>
            </w:r>
          </w:p>
        </w:tc>
        <w:tc>
          <w:tcPr>
            <w:tcW w:w="2324" w:type="dxa"/>
          </w:tcPr>
          <w:p w14:paraId="563D233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FC8BD3B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44A5D2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38610E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37805D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1155320" w14:textId="77777777" w:rsidTr="00FE3A81">
        <w:tc>
          <w:tcPr>
            <w:tcW w:w="2324" w:type="dxa"/>
          </w:tcPr>
          <w:p w14:paraId="4D36498B" w14:textId="77777777" w:rsidR="00AE0A34" w:rsidRPr="00FE3A81" w:rsidRDefault="00AE0A34" w:rsidP="00AE0A34">
            <w:proofErr w:type="spellStart"/>
            <w:r>
              <w:t>Paypal</w:t>
            </w:r>
            <w:proofErr w:type="spellEnd"/>
          </w:p>
        </w:tc>
        <w:tc>
          <w:tcPr>
            <w:tcW w:w="2324" w:type="dxa"/>
          </w:tcPr>
          <w:p w14:paraId="17360855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3129FD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63F29E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B7B4B8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A0FF5F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01A0EEB" w14:textId="77777777" w:rsidTr="00FE3A81">
        <w:tc>
          <w:tcPr>
            <w:tcW w:w="2324" w:type="dxa"/>
          </w:tcPr>
          <w:p w14:paraId="39B25542" w14:textId="77777777" w:rsidR="00AE0A34" w:rsidRPr="00FE3A81" w:rsidRDefault="00AE0A34" w:rsidP="00AE0A34">
            <w:r>
              <w:t>Salesforce</w:t>
            </w:r>
          </w:p>
        </w:tc>
        <w:tc>
          <w:tcPr>
            <w:tcW w:w="2324" w:type="dxa"/>
          </w:tcPr>
          <w:p w14:paraId="759C494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630AD66" w14:textId="626351E8" w:rsidR="00AE0A34" w:rsidRPr="00FE3A81" w:rsidRDefault="006D20D2" w:rsidP="00AE0A34">
            <w:pPr>
              <w:jc w:val="center"/>
            </w:pPr>
            <w:r>
              <w:t>X</w:t>
            </w:r>
            <w:bookmarkStart w:id="0" w:name="_GoBack"/>
            <w:bookmarkEnd w:id="0"/>
          </w:p>
        </w:tc>
        <w:tc>
          <w:tcPr>
            <w:tcW w:w="2325" w:type="dxa"/>
          </w:tcPr>
          <w:p w14:paraId="6182907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BA226A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7AD93B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3DE8440" w14:textId="77777777" w:rsidTr="00FE3A81">
        <w:tc>
          <w:tcPr>
            <w:tcW w:w="2324" w:type="dxa"/>
          </w:tcPr>
          <w:p w14:paraId="39663855" w14:textId="77777777" w:rsidR="00AE0A34" w:rsidRPr="00FE3A81" w:rsidRDefault="00AE0A34" w:rsidP="00AE0A34">
            <w:proofErr w:type="spellStart"/>
            <w:r>
              <w:t>Stackoverflow</w:t>
            </w:r>
            <w:proofErr w:type="spellEnd"/>
          </w:p>
        </w:tc>
        <w:tc>
          <w:tcPr>
            <w:tcW w:w="2324" w:type="dxa"/>
          </w:tcPr>
          <w:p w14:paraId="4CA2B93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3BB617F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DE4B5B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6204FF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DBF0D7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EA333B3" w14:textId="77777777" w:rsidTr="00FE3A81">
        <w:tc>
          <w:tcPr>
            <w:tcW w:w="2324" w:type="dxa"/>
          </w:tcPr>
          <w:p w14:paraId="7D80FEC1" w14:textId="77777777" w:rsidR="00AE0A34" w:rsidRPr="00FE3A81" w:rsidRDefault="00AE0A34" w:rsidP="00AE0A34">
            <w:r>
              <w:t>Steam</w:t>
            </w:r>
          </w:p>
        </w:tc>
        <w:tc>
          <w:tcPr>
            <w:tcW w:w="2324" w:type="dxa"/>
          </w:tcPr>
          <w:p w14:paraId="5626C1C2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B62F1B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2F2C34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80A4E5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9219836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527FDCD" w14:textId="77777777" w:rsidTr="00FE3A81">
        <w:tc>
          <w:tcPr>
            <w:tcW w:w="2324" w:type="dxa"/>
          </w:tcPr>
          <w:p w14:paraId="429FF27C" w14:textId="77777777" w:rsidR="00AE0A34" w:rsidRPr="00FE3A81" w:rsidRDefault="00AE0A34" w:rsidP="00AE0A34">
            <w:proofErr w:type="spellStart"/>
            <w:r>
              <w:t>Tripadvisor</w:t>
            </w:r>
            <w:proofErr w:type="spellEnd"/>
          </w:p>
        </w:tc>
        <w:tc>
          <w:tcPr>
            <w:tcW w:w="2324" w:type="dxa"/>
          </w:tcPr>
          <w:p w14:paraId="64BCFF2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BA5B967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296FEF7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194DBD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69D0D3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DBB6ABD" w14:textId="77777777" w:rsidTr="00FE3A81">
        <w:tc>
          <w:tcPr>
            <w:tcW w:w="2324" w:type="dxa"/>
          </w:tcPr>
          <w:p w14:paraId="6BF873ED" w14:textId="77777777" w:rsidR="00AE0A34" w:rsidRPr="00FE3A81" w:rsidRDefault="00AE0A34" w:rsidP="00AE0A34">
            <w:r>
              <w:t>Twitch</w:t>
            </w:r>
          </w:p>
        </w:tc>
        <w:tc>
          <w:tcPr>
            <w:tcW w:w="2324" w:type="dxa"/>
          </w:tcPr>
          <w:p w14:paraId="47A5662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74ED782" w14:textId="451C368C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4CD245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231BE6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6FEB5B0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8F5888A" w14:textId="77777777" w:rsidTr="00FE3A81">
        <w:tc>
          <w:tcPr>
            <w:tcW w:w="2324" w:type="dxa"/>
          </w:tcPr>
          <w:p w14:paraId="1CBF4455" w14:textId="77777777" w:rsidR="00AE0A34" w:rsidRPr="00FE3A81" w:rsidRDefault="00AE0A34" w:rsidP="00AE0A34">
            <w:r>
              <w:t>Twitter</w:t>
            </w:r>
          </w:p>
        </w:tc>
        <w:tc>
          <w:tcPr>
            <w:tcW w:w="2324" w:type="dxa"/>
          </w:tcPr>
          <w:p w14:paraId="374A065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230508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0D7AA6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196D064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FF1C98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42A249E" w14:textId="77777777" w:rsidTr="00FE3A81">
        <w:tc>
          <w:tcPr>
            <w:tcW w:w="2324" w:type="dxa"/>
          </w:tcPr>
          <w:p w14:paraId="4B160BB1" w14:textId="77777777" w:rsidR="00AE0A34" w:rsidRPr="00FE3A81" w:rsidRDefault="00AE0A34" w:rsidP="00AE0A34">
            <w:r>
              <w:t>Ups</w:t>
            </w:r>
          </w:p>
        </w:tc>
        <w:tc>
          <w:tcPr>
            <w:tcW w:w="2324" w:type="dxa"/>
          </w:tcPr>
          <w:p w14:paraId="3E3D9F2D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D072C0D" w14:textId="3C4ED6F7" w:rsidR="00AE0A34" w:rsidRPr="00FE3A81" w:rsidRDefault="00E12A66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8A2191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BD18F9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38601FE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F3C56BA" w14:textId="77777777" w:rsidTr="00FE3A81">
        <w:tc>
          <w:tcPr>
            <w:tcW w:w="2324" w:type="dxa"/>
          </w:tcPr>
          <w:p w14:paraId="48A60BA3" w14:textId="77777777" w:rsidR="00AE0A34" w:rsidRPr="00FE3A81" w:rsidRDefault="00AE0A34" w:rsidP="00AE0A34">
            <w:proofErr w:type="spellStart"/>
            <w:r>
              <w:t>Wordpress</w:t>
            </w:r>
            <w:proofErr w:type="spellEnd"/>
          </w:p>
        </w:tc>
        <w:tc>
          <w:tcPr>
            <w:tcW w:w="2324" w:type="dxa"/>
          </w:tcPr>
          <w:p w14:paraId="316781A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5AF12C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F3CABC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B08B5D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6DEB4AB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40D1D2B" w14:textId="77777777" w:rsidTr="00FE3A81">
        <w:tc>
          <w:tcPr>
            <w:tcW w:w="2324" w:type="dxa"/>
          </w:tcPr>
          <w:p w14:paraId="7E2A802A" w14:textId="77777777" w:rsidR="00AE0A34" w:rsidRPr="00FE3A81" w:rsidRDefault="00AE0A34" w:rsidP="00AE0A34">
            <w:r>
              <w:lastRenderedPageBreak/>
              <w:t>Yahoo</w:t>
            </w:r>
          </w:p>
        </w:tc>
        <w:tc>
          <w:tcPr>
            <w:tcW w:w="2324" w:type="dxa"/>
          </w:tcPr>
          <w:p w14:paraId="4B46DF5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5EA8488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AD9C6F4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B1F511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5F9C3D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16B7CFD" w14:textId="77777777" w:rsidTr="00FE3A81">
        <w:tc>
          <w:tcPr>
            <w:tcW w:w="2324" w:type="dxa"/>
          </w:tcPr>
          <w:p w14:paraId="2AC3F2CE" w14:textId="77777777" w:rsidR="00AE0A34" w:rsidRPr="00FE3A81" w:rsidRDefault="00AE0A34" w:rsidP="00AE0A34">
            <w:r>
              <w:t xml:space="preserve">Yelp </w:t>
            </w:r>
          </w:p>
        </w:tc>
        <w:tc>
          <w:tcPr>
            <w:tcW w:w="2324" w:type="dxa"/>
          </w:tcPr>
          <w:p w14:paraId="7B417E4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023141B" w14:textId="28F625A7" w:rsidR="00AE0A34" w:rsidRPr="00FE3A81" w:rsidRDefault="00C96B77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1F3B140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62C75D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64355A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C57D812" w14:textId="77777777" w:rsidTr="00FE3A81">
        <w:tc>
          <w:tcPr>
            <w:tcW w:w="2324" w:type="dxa"/>
          </w:tcPr>
          <w:p w14:paraId="540A8755" w14:textId="77777777" w:rsidR="00AE0A34" w:rsidRPr="00FE3A81" w:rsidRDefault="00966411" w:rsidP="00AE0A34">
            <w:r>
              <w:t>Google</w:t>
            </w:r>
          </w:p>
        </w:tc>
        <w:tc>
          <w:tcPr>
            <w:tcW w:w="2324" w:type="dxa"/>
          </w:tcPr>
          <w:p w14:paraId="1A96511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83EB603" w14:textId="77777777" w:rsidR="00AE0A34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DF4E37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FB30F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DA6542E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72E557B" w14:textId="77777777" w:rsidTr="00FE3A81">
        <w:tc>
          <w:tcPr>
            <w:tcW w:w="2324" w:type="dxa"/>
          </w:tcPr>
          <w:p w14:paraId="2B719B74" w14:textId="77777777" w:rsidR="00AE0A34" w:rsidRPr="00FE3A81" w:rsidRDefault="00966411" w:rsidP="00AE0A34">
            <w:proofErr w:type="spellStart"/>
            <w:r>
              <w:t>Youtube</w:t>
            </w:r>
            <w:proofErr w:type="spellEnd"/>
          </w:p>
        </w:tc>
        <w:tc>
          <w:tcPr>
            <w:tcW w:w="2324" w:type="dxa"/>
          </w:tcPr>
          <w:p w14:paraId="3041E394" w14:textId="77777777" w:rsidR="00AE0A34" w:rsidRPr="00FE3A81" w:rsidRDefault="00AE0A34" w:rsidP="00AE0A34"/>
        </w:tc>
        <w:tc>
          <w:tcPr>
            <w:tcW w:w="2325" w:type="dxa"/>
          </w:tcPr>
          <w:p w14:paraId="1274860F" w14:textId="77777777" w:rsidR="00AE0A34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22B00A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2C6D79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E1831B3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C9181C5" w14:textId="77777777" w:rsidTr="00FE3A81">
        <w:tc>
          <w:tcPr>
            <w:tcW w:w="2324" w:type="dxa"/>
          </w:tcPr>
          <w:p w14:paraId="51385231" w14:textId="77777777" w:rsidR="00AE0A34" w:rsidRPr="00FE3A81" w:rsidRDefault="00966411" w:rsidP="00AE0A34">
            <w:r>
              <w:t>Facebook</w:t>
            </w:r>
          </w:p>
        </w:tc>
        <w:tc>
          <w:tcPr>
            <w:tcW w:w="2324" w:type="dxa"/>
          </w:tcPr>
          <w:p w14:paraId="54E11D2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CC0B61E" w14:textId="77777777" w:rsidR="00AE0A34" w:rsidRPr="00FE3A81" w:rsidRDefault="00966411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31126E5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DE403A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2431CDC" w14:textId="77777777" w:rsidR="00AE0A34" w:rsidRPr="00FE3A81" w:rsidRDefault="00AE0A34" w:rsidP="00AE0A34">
            <w:pPr>
              <w:jc w:val="center"/>
            </w:pPr>
          </w:p>
        </w:tc>
      </w:tr>
      <w:tr w:rsidR="00966411" w:rsidRPr="00FE3A81" w14:paraId="2FA22C1F" w14:textId="77777777" w:rsidTr="00FE3A81">
        <w:tc>
          <w:tcPr>
            <w:tcW w:w="2324" w:type="dxa"/>
          </w:tcPr>
          <w:p w14:paraId="3610EA6E" w14:textId="77777777" w:rsidR="00966411" w:rsidRDefault="00966411" w:rsidP="00AE0A34">
            <w:r>
              <w:t>Reddit</w:t>
            </w:r>
          </w:p>
        </w:tc>
        <w:tc>
          <w:tcPr>
            <w:tcW w:w="2324" w:type="dxa"/>
          </w:tcPr>
          <w:p w14:paraId="49E398E2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34143C64" w14:textId="77777777" w:rsidR="00966411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6287F21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5BE93A62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384BA73E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6AB05155" w14:textId="77777777" w:rsidTr="00FE3A81">
        <w:tc>
          <w:tcPr>
            <w:tcW w:w="2324" w:type="dxa"/>
          </w:tcPr>
          <w:p w14:paraId="134AB9A4" w14:textId="77777777" w:rsidR="00966411" w:rsidRDefault="00966411" w:rsidP="00AE0A34">
            <w:r>
              <w:t>Gumtree</w:t>
            </w:r>
          </w:p>
        </w:tc>
        <w:tc>
          <w:tcPr>
            <w:tcW w:w="2324" w:type="dxa"/>
          </w:tcPr>
          <w:p w14:paraId="4F904CB7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7DCE950F" w14:textId="77777777" w:rsidR="00966411" w:rsidRDefault="00966411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06971CD3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A1F701D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3EFCA41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3D5125F2" w14:textId="77777777" w:rsidTr="00FE3A81">
        <w:tc>
          <w:tcPr>
            <w:tcW w:w="2324" w:type="dxa"/>
          </w:tcPr>
          <w:p w14:paraId="494D055D" w14:textId="77777777" w:rsidR="00966411" w:rsidRDefault="00966411" w:rsidP="00AE0A34">
            <w:proofErr w:type="spellStart"/>
            <w:r>
              <w:t>Commbank</w:t>
            </w:r>
            <w:proofErr w:type="spellEnd"/>
          </w:p>
        </w:tc>
        <w:tc>
          <w:tcPr>
            <w:tcW w:w="2324" w:type="dxa"/>
          </w:tcPr>
          <w:p w14:paraId="6D9C8D39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5DA2831B" w14:textId="77777777" w:rsidR="0096641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75E05EE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FC17F8B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A4F7224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513FA8E9" w14:textId="77777777" w:rsidTr="00FE3A81">
        <w:tc>
          <w:tcPr>
            <w:tcW w:w="2324" w:type="dxa"/>
          </w:tcPr>
          <w:p w14:paraId="5E928AC3" w14:textId="77777777" w:rsidR="00966411" w:rsidRDefault="00966411" w:rsidP="00AE0A34">
            <w:r>
              <w:t>ATO</w:t>
            </w:r>
          </w:p>
        </w:tc>
        <w:tc>
          <w:tcPr>
            <w:tcW w:w="2324" w:type="dxa"/>
          </w:tcPr>
          <w:p w14:paraId="5AE48A43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834B943" w14:textId="77777777" w:rsidR="0096641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0F40DEB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77A52294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07DCDA8" w14:textId="77777777" w:rsidR="00966411" w:rsidRPr="00FE3A81" w:rsidRDefault="00966411" w:rsidP="00AE0A34">
            <w:pPr>
              <w:jc w:val="center"/>
            </w:pPr>
          </w:p>
        </w:tc>
      </w:tr>
    </w:tbl>
    <w:p w14:paraId="450EA2D7" w14:textId="77777777" w:rsidR="00FE3A81" w:rsidRPr="00FE3A81" w:rsidRDefault="00FE3A81"/>
    <w:sectPr w:rsidR="00FE3A81" w:rsidRPr="00FE3A81" w:rsidSect="004F06A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zY2NzA1NjAyNDNW0lEKTi0uzszPAykwqgUAsizNDiwAAAA="/>
  </w:docVars>
  <w:rsids>
    <w:rsidRoot w:val="004F06A7"/>
    <w:rsid w:val="000C0C54"/>
    <w:rsid w:val="00175FB1"/>
    <w:rsid w:val="00243D44"/>
    <w:rsid w:val="002B0E66"/>
    <w:rsid w:val="0049601D"/>
    <w:rsid w:val="004F06A7"/>
    <w:rsid w:val="005730CA"/>
    <w:rsid w:val="00671933"/>
    <w:rsid w:val="00673BF3"/>
    <w:rsid w:val="006D20D2"/>
    <w:rsid w:val="00714149"/>
    <w:rsid w:val="00785A8E"/>
    <w:rsid w:val="00811582"/>
    <w:rsid w:val="00966411"/>
    <w:rsid w:val="00AE0A34"/>
    <w:rsid w:val="00B966D3"/>
    <w:rsid w:val="00C55453"/>
    <w:rsid w:val="00C96B77"/>
    <w:rsid w:val="00DD6A2F"/>
    <w:rsid w:val="00E12A66"/>
    <w:rsid w:val="00E9594A"/>
    <w:rsid w:val="00FE3A81"/>
    <w:rsid w:val="0426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AED91"/>
  <w15:chartTrackingRefBased/>
  <w15:docId w15:val="{0809A7BF-D4AF-4C61-8961-DF2C4875E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A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101</Words>
  <Characters>578</Characters>
  <Application>Microsoft Office Word</Application>
  <DocSecurity>0</DocSecurity>
  <Lines>4</Lines>
  <Paragraphs>1</Paragraphs>
  <ScaleCrop>false</ScaleCrop>
  <Company>CSIRO</Company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bler, Marthie (Data61, Docklands GS)</dc:creator>
  <cp:keywords/>
  <dc:description/>
  <cp:lastModifiedBy>Grobler, Marthie (Data61, Docklands GS)</cp:lastModifiedBy>
  <cp:revision>30</cp:revision>
  <dcterms:created xsi:type="dcterms:W3CDTF">2018-03-08T01:43:00Z</dcterms:created>
  <dcterms:modified xsi:type="dcterms:W3CDTF">2018-03-13T03:04:00Z</dcterms:modified>
</cp:coreProperties>
</file>